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E4C" w:rsidRPr="00C96FE7" w:rsidRDefault="00A324A2" w:rsidP="00C96FE7">
      <w:pPr>
        <w:jc w:val="center"/>
        <w:rPr>
          <w:b/>
          <w:sz w:val="40"/>
          <w:lang w:val="en-US"/>
        </w:rPr>
      </w:pPr>
      <w:r w:rsidRPr="005023E6">
        <w:rPr>
          <w:b/>
          <w:sz w:val="40"/>
          <w:lang w:val="en-US"/>
        </w:rPr>
        <w:t>Research Topic Selection Worksheet</w:t>
      </w:r>
      <w:r w:rsidR="001366CC">
        <w:rPr>
          <w:b/>
          <w:sz w:val="40"/>
          <w:lang w:val="en-US"/>
        </w:rPr>
        <w:t xml:space="preserve"> – Design Science</w:t>
      </w:r>
    </w:p>
    <w:tbl>
      <w:tblPr>
        <w:tblStyle w:val="TableGrid"/>
        <w:tblpPr w:leftFromText="180" w:rightFromText="180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4390"/>
        <w:gridCol w:w="4960"/>
      </w:tblGrid>
      <w:tr w:rsidR="00245766" w:rsidRPr="00245766" w:rsidTr="00E3102C">
        <w:trPr>
          <w:trHeight w:val="705"/>
        </w:trPr>
        <w:tc>
          <w:tcPr>
            <w:tcW w:w="4390" w:type="dxa"/>
            <w:shd w:val="clear" w:color="auto" w:fill="D9D9D9" w:themeFill="background1" w:themeFillShade="D9"/>
          </w:tcPr>
          <w:p w:rsidR="00245766" w:rsidRPr="00E3102C" w:rsidRDefault="00245766" w:rsidP="00245766">
            <w:pPr>
              <w:jc w:val="center"/>
              <w:rPr>
                <w:b/>
                <w:sz w:val="18"/>
                <w:szCs w:val="6"/>
              </w:rPr>
            </w:pPr>
          </w:p>
          <w:p w:rsidR="00245766" w:rsidRPr="00245766" w:rsidRDefault="00245766" w:rsidP="00245766">
            <w:pPr>
              <w:jc w:val="center"/>
              <w:rPr>
                <w:b/>
                <w:sz w:val="34"/>
              </w:rPr>
            </w:pPr>
            <w:r w:rsidRPr="00245766">
              <w:rPr>
                <w:b/>
                <w:sz w:val="34"/>
              </w:rPr>
              <w:t>Prompt</w:t>
            </w:r>
          </w:p>
        </w:tc>
        <w:tc>
          <w:tcPr>
            <w:tcW w:w="4960" w:type="dxa"/>
            <w:shd w:val="clear" w:color="auto" w:fill="D9D9D9" w:themeFill="background1" w:themeFillShade="D9"/>
          </w:tcPr>
          <w:p w:rsidR="00245766" w:rsidRPr="00E3102C" w:rsidRDefault="00245766" w:rsidP="00EA7483">
            <w:pPr>
              <w:rPr>
                <w:b/>
                <w:sz w:val="14"/>
                <w:szCs w:val="2"/>
              </w:rPr>
            </w:pPr>
          </w:p>
          <w:p w:rsidR="00245766" w:rsidRPr="00245766" w:rsidRDefault="00C96FE7" w:rsidP="00245766">
            <w:pPr>
              <w:jc w:val="center"/>
              <w:rPr>
                <w:b/>
                <w:sz w:val="34"/>
              </w:rPr>
            </w:pPr>
            <w:r>
              <w:rPr>
                <w:b/>
                <w:sz w:val="34"/>
              </w:rPr>
              <w:t>Your Response</w:t>
            </w:r>
          </w:p>
        </w:tc>
      </w:tr>
      <w:tr w:rsidR="00A324A2" w:rsidRPr="00245766" w:rsidTr="00C96FE7">
        <w:trPr>
          <w:trHeight w:val="891"/>
        </w:trPr>
        <w:tc>
          <w:tcPr>
            <w:tcW w:w="4390" w:type="dxa"/>
            <w:shd w:val="clear" w:color="auto" w:fill="D9D9D9" w:themeFill="background1" w:themeFillShade="D9"/>
          </w:tcPr>
          <w:p w:rsidR="00733E4C" w:rsidRPr="00245766" w:rsidRDefault="00733E4C" w:rsidP="00A324A2">
            <w:pPr>
              <w:rPr>
                <w:sz w:val="14"/>
              </w:rPr>
            </w:pPr>
          </w:p>
          <w:p w:rsidR="00C96FE7" w:rsidRDefault="00D00486" w:rsidP="00A324A2">
            <w:pPr>
              <w:rPr>
                <w:sz w:val="24"/>
              </w:rPr>
            </w:pPr>
            <w:r>
              <w:rPr>
                <w:sz w:val="24"/>
              </w:rPr>
              <w:t xml:space="preserve">A. </w:t>
            </w:r>
            <w:r w:rsidR="00A324A2" w:rsidRPr="00245766">
              <w:rPr>
                <w:sz w:val="24"/>
              </w:rPr>
              <w:t>What is your discipline of study?</w:t>
            </w:r>
          </w:p>
          <w:p w:rsidR="00A324A2" w:rsidRPr="00245766" w:rsidRDefault="00C96FE7" w:rsidP="00A324A2">
            <w:pPr>
              <w:rPr>
                <w:sz w:val="24"/>
              </w:rPr>
            </w:pPr>
            <w:r>
              <w:rPr>
                <w:sz w:val="24"/>
              </w:rPr>
              <w:t>E.g. information systems</w:t>
            </w:r>
          </w:p>
        </w:tc>
        <w:tc>
          <w:tcPr>
            <w:tcW w:w="4960" w:type="dxa"/>
          </w:tcPr>
          <w:p w:rsidR="00263DAF" w:rsidRDefault="00263DAF" w:rsidP="00EA7483">
            <w:pPr>
              <w:rPr>
                <w:sz w:val="24"/>
              </w:rPr>
            </w:pPr>
          </w:p>
          <w:p w:rsidR="00D00486" w:rsidRPr="00245766" w:rsidRDefault="00D00486" w:rsidP="00EA7483">
            <w:pPr>
              <w:rPr>
                <w:sz w:val="24"/>
              </w:rPr>
            </w:pPr>
          </w:p>
        </w:tc>
      </w:tr>
      <w:tr w:rsidR="00A324A2" w:rsidRPr="00245766" w:rsidTr="00E3102C">
        <w:trPr>
          <w:trHeight w:val="2876"/>
        </w:trPr>
        <w:tc>
          <w:tcPr>
            <w:tcW w:w="4390" w:type="dxa"/>
            <w:shd w:val="clear" w:color="auto" w:fill="D9D9D9" w:themeFill="background1" w:themeFillShade="D9"/>
          </w:tcPr>
          <w:p w:rsidR="00E3102C" w:rsidRPr="00E3102C" w:rsidRDefault="00E3102C" w:rsidP="00EA7483">
            <w:pPr>
              <w:rPr>
                <w:sz w:val="8"/>
                <w:szCs w:val="6"/>
              </w:rPr>
            </w:pPr>
          </w:p>
          <w:p w:rsidR="00C96FE7" w:rsidRDefault="00D00486" w:rsidP="00EA7483">
            <w:pPr>
              <w:rPr>
                <w:sz w:val="24"/>
              </w:rPr>
            </w:pPr>
            <w:r>
              <w:rPr>
                <w:sz w:val="24"/>
              </w:rPr>
              <w:t xml:space="preserve">B. </w:t>
            </w:r>
            <w:r w:rsidR="00A324A2" w:rsidRPr="00245766">
              <w:rPr>
                <w:sz w:val="24"/>
              </w:rPr>
              <w:t xml:space="preserve">What </w:t>
            </w:r>
            <w:r w:rsidR="001366CC">
              <w:rPr>
                <w:sz w:val="24"/>
              </w:rPr>
              <w:t xml:space="preserve">problem </w:t>
            </w:r>
            <w:r>
              <w:rPr>
                <w:sz w:val="24"/>
              </w:rPr>
              <w:t xml:space="preserve">or opportunity </w:t>
            </w:r>
            <w:r w:rsidR="001366CC">
              <w:rPr>
                <w:sz w:val="24"/>
              </w:rPr>
              <w:t>have you identified in the real-world</w:t>
            </w:r>
            <w:r>
              <w:rPr>
                <w:sz w:val="24"/>
              </w:rPr>
              <w:t xml:space="preserve">? </w:t>
            </w:r>
          </w:p>
          <w:p w:rsidR="00D00486" w:rsidRDefault="00D00486" w:rsidP="00EA7483">
            <w:pPr>
              <w:rPr>
                <w:sz w:val="24"/>
              </w:rPr>
            </w:pPr>
          </w:p>
          <w:p w:rsidR="00C96FE7" w:rsidRPr="00245766" w:rsidRDefault="00D00486" w:rsidP="00D00486">
            <w:pPr>
              <w:rPr>
                <w:sz w:val="24"/>
              </w:rPr>
            </w:pPr>
            <w:r>
              <w:rPr>
                <w:sz w:val="24"/>
              </w:rPr>
              <w:t>NB: you should be able to design and develop a technological artefact to either solve the problem or take advantage of the identified opportunity.</w:t>
            </w:r>
            <w:r w:rsidR="00C96FE7">
              <w:rPr>
                <w:sz w:val="24"/>
              </w:rPr>
              <w:t xml:space="preserve"> </w:t>
            </w:r>
            <w:r>
              <w:rPr>
                <w:sz w:val="24"/>
              </w:rPr>
              <w:t>The artefact can be either a software, hardware, or a combination</w:t>
            </w:r>
          </w:p>
        </w:tc>
        <w:tc>
          <w:tcPr>
            <w:tcW w:w="4960" w:type="dxa"/>
          </w:tcPr>
          <w:p w:rsidR="00263DAF" w:rsidRDefault="00263DAF" w:rsidP="00EA7483">
            <w:pPr>
              <w:rPr>
                <w:sz w:val="24"/>
              </w:rPr>
            </w:pPr>
          </w:p>
          <w:p w:rsidR="00D00486" w:rsidRPr="00245766" w:rsidRDefault="00D00486" w:rsidP="00EA7483">
            <w:pPr>
              <w:rPr>
                <w:sz w:val="24"/>
              </w:rPr>
            </w:pPr>
          </w:p>
        </w:tc>
      </w:tr>
      <w:tr w:rsidR="00A324A2" w:rsidRPr="00245766" w:rsidTr="00D00486">
        <w:trPr>
          <w:trHeight w:val="1879"/>
        </w:trPr>
        <w:tc>
          <w:tcPr>
            <w:tcW w:w="4390" w:type="dxa"/>
            <w:shd w:val="clear" w:color="auto" w:fill="D9D9D9" w:themeFill="background1" w:themeFillShade="D9"/>
          </w:tcPr>
          <w:p w:rsidR="00E3102C" w:rsidRPr="00E3102C" w:rsidRDefault="00E3102C" w:rsidP="00EA7483">
            <w:pPr>
              <w:rPr>
                <w:sz w:val="10"/>
                <w:szCs w:val="8"/>
              </w:rPr>
            </w:pPr>
          </w:p>
          <w:p w:rsidR="00597B67" w:rsidRDefault="00D00486" w:rsidP="00EA7483">
            <w:pPr>
              <w:rPr>
                <w:sz w:val="24"/>
              </w:rPr>
            </w:pPr>
            <w:r>
              <w:rPr>
                <w:sz w:val="24"/>
              </w:rPr>
              <w:t>C. How would you like to name your artefact?</w:t>
            </w:r>
          </w:p>
          <w:p w:rsidR="00C96FE7" w:rsidRDefault="00D00486" w:rsidP="00D00486">
            <w:pPr>
              <w:rPr>
                <w:sz w:val="24"/>
              </w:rPr>
            </w:pPr>
            <w:r>
              <w:rPr>
                <w:sz w:val="24"/>
              </w:rPr>
              <w:t>NB: let the name reflect the functions of the intended artefact</w:t>
            </w:r>
          </w:p>
          <w:p w:rsidR="00D00486" w:rsidRPr="00C96FE7" w:rsidRDefault="00D00486" w:rsidP="00D00486">
            <w:pPr>
              <w:rPr>
                <w:sz w:val="24"/>
              </w:rPr>
            </w:pPr>
            <w:r>
              <w:rPr>
                <w:sz w:val="24"/>
              </w:rPr>
              <w:t>e.g. School Management System</w:t>
            </w:r>
          </w:p>
        </w:tc>
        <w:tc>
          <w:tcPr>
            <w:tcW w:w="4960" w:type="dxa"/>
            <w:shd w:val="clear" w:color="auto" w:fill="auto"/>
          </w:tcPr>
          <w:p w:rsidR="00263DAF" w:rsidRPr="00245766" w:rsidRDefault="00263DAF" w:rsidP="00EA7483">
            <w:pPr>
              <w:rPr>
                <w:sz w:val="24"/>
              </w:rPr>
            </w:pPr>
          </w:p>
        </w:tc>
      </w:tr>
      <w:tr w:rsidR="00A324A2" w:rsidRPr="00245766" w:rsidTr="00D00486">
        <w:trPr>
          <w:trHeight w:val="970"/>
        </w:trPr>
        <w:tc>
          <w:tcPr>
            <w:tcW w:w="4390" w:type="dxa"/>
            <w:shd w:val="clear" w:color="auto" w:fill="D9D9D9" w:themeFill="background1" w:themeFillShade="D9"/>
          </w:tcPr>
          <w:p w:rsidR="00E3102C" w:rsidRPr="00E3102C" w:rsidRDefault="00E3102C" w:rsidP="00733E4C">
            <w:pPr>
              <w:rPr>
                <w:sz w:val="10"/>
                <w:szCs w:val="8"/>
              </w:rPr>
            </w:pPr>
          </w:p>
          <w:p w:rsidR="00E3102C" w:rsidRPr="00245766" w:rsidRDefault="00D00486" w:rsidP="00D00486">
            <w:pPr>
              <w:rPr>
                <w:sz w:val="24"/>
              </w:rPr>
            </w:pPr>
            <w:r>
              <w:rPr>
                <w:sz w:val="24"/>
              </w:rPr>
              <w:t xml:space="preserve">D. </w:t>
            </w:r>
            <w:r w:rsidR="00733E4C" w:rsidRPr="00245766">
              <w:rPr>
                <w:sz w:val="24"/>
              </w:rPr>
              <w:t xml:space="preserve">In which setting </w:t>
            </w:r>
            <w:r w:rsidR="00E3102C">
              <w:rPr>
                <w:sz w:val="24"/>
              </w:rPr>
              <w:t xml:space="preserve">or context </w:t>
            </w:r>
            <w:r>
              <w:rPr>
                <w:sz w:val="24"/>
              </w:rPr>
              <w:t>would you implement and evaluate your artefact?</w:t>
            </w:r>
          </w:p>
        </w:tc>
        <w:tc>
          <w:tcPr>
            <w:tcW w:w="4960" w:type="dxa"/>
          </w:tcPr>
          <w:p w:rsidR="00263DAF" w:rsidRPr="00245766" w:rsidRDefault="00263DAF" w:rsidP="00EA7483">
            <w:pPr>
              <w:rPr>
                <w:sz w:val="24"/>
              </w:rPr>
            </w:pPr>
          </w:p>
        </w:tc>
      </w:tr>
      <w:tr w:rsidR="00A324A2" w:rsidRPr="00245766" w:rsidTr="00E3102C">
        <w:trPr>
          <w:trHeight w:val="1719"/>
        </w:trPr>
        <w:tc>
          <w:tcPr>
            <w:tcW w:w="4390" w:type="dxa"/>
            <w:shd w:val="clear" w:color="auto" w:fill="D9D9D9" w:themeFill="background1" w:themeFillShade="D9"/>
          </w:tcPr>
          <w:p w:rsidR="00E3102C" w:rsidRPr="00E3102C" w:rsidRDefault="00E3102C" w:rsidP="00A324A2">
            <w:pPr>
              <w:rPr>
                <w:sz w:val="8"/>
                <w:szCs w:val="6"/>
              </w:rPr>
            </w:pPr>
          </w:p>
          <w:p w:rsidR="00D00486" w:rsidRDefault="00D00486" w:rsidP="00A324A2">
            <w:pPr>
              <w:rPr>
                <w:sz w:val="24"/>
              </w:rPr>
            </w:pPr>
          </w:p>
          <w:p w:rsidR="00D00486" w:rsidRDefault="00D00486" w:rsidP="00A324A2">
            <w:pPr>
              <w:rPr>
                <w:sz w:val="24"/>
              </w:rPr>
            </w:pPr>
            <w:r>
              <w:rPr>
                <w:sz w:val="24"/>
              </w:rPr>
              <w:t>E. Your Potential Project Title</w:t>
            </w:r>
          </w:p>
          <w:p w:rsidR="00A324A2" w:rsidRPr="00245766" w:rsidRDefault="00D00486" w:rsidP="00D00486">
            <w:pPr>
              <w:rPr>
                <w:sz w:val="24"/>
              </w:rPr>
            </w:pPr>
            <w:r>
              <w:rPr>
                <w:sz w:val="24"/>
              </w:rPr>
              <w:t>NB: combine “C” and “D”</w:t>
            </w:r>
          </w:p>
        </w:tc>
        <w:tc>
          <w:tcPr>
            <w:tcW w:w="4960" w:type="dxa"/>
          </w:tcPr>
          <w:p w:rsidR="00263DAF" w:rsidRPr="00245766" w:rsidRDefault="00263DAF" w:rsidP="00263DAF">
            <w:pPr>
              <w:rPr>
                <w:sz w:val="24"/>
              </w:rPr>
            </w:pPr>
          </w:p>
        </w:tc>
      </w:tr>
    </w:tbl>
    <w:p w:rsidR="00185655" w:rsidRDefault="00185655" w:rsidP="00E3102C">
      <w:pPr>
        <w:rPr>
          <w:lang w:val="en-US"/>
        </w:rPr>
      </w:pPr>
    </w:p>
    <w:sectPr w:rsidR="00185655" w:rsidSect="004F15A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36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3AA0" w:rsidRDefault="008B3AA0" w:rsidP="00D1009F">
      <w:pPr>
        <w:spacing w:after="0" w:line="240" w:lineRule="auto"/>
      </w:pPr>
      <w:r>
        <w:separator/>
      </w:r>
    </w:p>
  </w:endnote>
  <w:endnote w:type="continuationSeparator" w:id="0">
    <w:p w:rsidR="008B3AA0" w:rsidRDefault="008B3AA0" w:rsidP="00D10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654" w:rsidRDefault="00D556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2132" w:type="dxa"/>
      <w:tblInd w:w="-133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5C5FF"/>
      <w:tblLook w:val="04A0" w:firstRow="1" w:lastRow="0" w:firstColumn="1" w:lastColumn="0" w:noHBand="0" w:noVBand="1"/>
    </w:tblPr>
    <w:tblGrid>
      <w:gridCol w:w="12132"/>
    </w:tblGrid>
    <w:tr w:rsidR="0015323E" w:rsidTr="0015323E">
      <w:trPr>
        <w:trHeight w:val="180"/>
      </w:trPr>
      <w:tc>
        <w:tcPr>
          <w:tcW w:w="12132" w:type="dxa"/>
          <w:shd w:val="clear" w:color="auto" w:fill="C5C5FF"/>
        </w:tcPr>
        <w:p w:rsidR="0015323E" w:rsidRPr="0015323E" w:rsidRDefault="0015323E" w:rsidP="00D55654">
          <w:pPr>
            <w:pStyle w:val="Header"/>
            <w:jc w:val="center"/>
            <w:rPr>
              <w:b/>
              <w:sz w:val="32"/>
            </w:rPr>
          </w:pPr>
          <w:proofErr w:type="spellStart"/>
          <w:r w:rsidRPr="0015323E">
            <w:rPr>
              <w:b/>
              <w:sz w:val="32"/>
            </w:rPr>
            <w:t>Dr.</w:t>
          </w:r>
          <w:proofErr w:type="spellEnd"/>
          <w:r w:rsidRPr="0015323E">
            <w:rPr>
              <w:b/>
              <w:sz w:val="32"/>
            </w:rPr>
            <w:t xml:space="preserve"> </w:t>
          </w:r>
          <w:r w:rsidRPr="0015323E">
            <w:rPr>
              <w:b/>
              <w:sz w:val="32"/>
            </w:rPr>
            <w:t>Joseph Budu \ j</w:t>
          </w:r>
          <w:r w:rsidR="00D55654">
            <w:rPr>
              <w:b/>
              <w:sz w:val="32"/>
            </w:rPr>
            <w:t>os</w:t>
          </w:r>
          <w:r w:rsidRPr="0015323E">
            <w:rPr>
              <w:b/>
              <w:sz w:val="32"/>
            </w:rPr>
            <w:t>budu@</w:t>
          </w:r>
          <w:r w:rsidR="00D55654">
            <w:rPr>
              <w:b/>
              <w:sz w:val="32"/>
            </w:rPr>
            <w:t>gimpa.edu.gh</w:t>
          </w:r>
          <w:bookmarkStart w:id="0" w:name="_GoBack"/>
          <w:bookmarkEnd w:id="0"/>
        </w:p>
      </w:tc>
    </w:tr>
  </w:tbl>
  <w:p w:rsidR="004F15AA" w:rsidRDefault="004F15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654" w:rsidRDefault="00D556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3AA0" w:rsidRDefault="008B3AA0" w:rsidP="00D1009F">
      <w:pPr>
        <w:spacing w:after="0" w:line="240" w:lineRule="auto"/>
      </w:pPr>
      <w:r>
        <w:separator/>
      </w:r>
    </w:p>
  </w:footnote>
  <w:footnote w:type="continuationSeparator" w:id="0">
    <w:p w:rsidR="008B3AA0" w:rsidRDefault="008B3AA0" w:rsidP="00D100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654" w:rsidRDefault="00D556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2348" w:type="dxa"/>
      <w:tblInd w:w="-14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C5C5FF"/>
      <w:tblLook w:val="04A0" w:firstRow="1" w:lastRow="0" w:firstColumn="1" w:lastColumn="0" w:noHBand="0" w:noVBand="1"/>
    </w:tblPr>
    <w:tblGrid>
      <w:gridCol w:w="2628"/>
      <w:gridCol w:w="9720"/>
    </w:tblGrid>
    <w:tr w:rsidR="004F15AA" w:rsidTr="0015323E">
      <w:trPr>
        <w:trHeight w:val="2150"/>
      </w:trPr>
      <w:tc>
        <w:tcPr>
          <w:tcW w:w="2628" w:type="dxa"/>
          <w:shd w:val="clear" w:color="auto" w:fill="C5C5FF"/>
        </w:tcPr>
        <w:p w:rsidR="00D1009F" w:rsidRDefault="008B3AA0">
          <w:pPr>
            <w:pStyle w:val="Header"/>
          </w:pPr>
          <w:r>
            <w:rPr>
              <w:noProof/>
              <w:lang w:val="en-US"/>
            </w:rPr>
            <w:pict>
              <v:group id="Google Shape;530;p39" o:spid="_x0000_s2049" style="position:absolute;margin-left:36.8pt;margin-top:7.25pt;width:107.25pt;height:92.95pt;z-index:251659264" coordsize="21493,18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wbkNBMAAEWAAAAOAAAAZHJzL2Uyb0RvYy54bWzsXduOI7mRfV/A/yDUu6fyfilPj+H1eAYL&#10;DNYD2P4AtUp1gatKtZK6q8dfv4eMjAgymZKC08CgB+h+aEh5RB5GMEhGBJmsb//86flp9XG7Pzzu&#10;Xt5dld8UV6vty2Z3+/hy/+7qX//84Y/D1epwXL/crp92L9t3V79sD1d//u4P//Xt2+vNtto97J5u&#10;t/sVKnk53Ly9vrt6OB5fb66vD5uH7fP68M3udfsC8G63f14f8XV/f327X7+h9uen66oouuu33f72&#10;db/bbA8HPP2ewKvvfP13d9vN8e93d4ftcfX07gptO/r/9/7/9+7/6+++Xd/c79evD4+bqRnrX9GK&#10;5/XjC0ilqu/Xx/Xqw/4xqer5cbPfHXZ3x282u+fr3d3d42brZYA0ZTGT5sf97sOrl+X+5u3+VdQE&#10;1c709Kur3fzvx5/3q8db9N3V6mX9jC76cbe7f9qu/vGwft3+qa2LP73Wo9PT2+v9DX7+4/71H68/&#10;70lYfPxpt/n3AfD1HHff7/XHn+72z64QZF598h3wi3TA9tNxtcHDsu6qom+vVhtgZTkUTddSF20e&#10;0I9Juc3D36aSVdmM9QBj8yWHrioL37nX6xsi9s2T5ry9wtwOqtHD52nU68p31MGpiDV6SqWlqtT/&#10;3unTK/hwc5hUO9NWOZZj5cRzehnrDjrylsuKq2pYD+zbS9+2/Uz49c3mw+H443bne2D98afD0Re/&#10;v+VP6wf+tPn0wh/3GD5u4Dz5gXO8WmHg7K9WGDjvif51fXTlXLe6j6s3tA6j0rXkQT+ikfsPboL4&#10;+79dj7tfP+8+bv+58+WOrle5FMRryrr39oau059tPrx/3Pz39j8nClVFN/hCaAhVWAxD3Xt9TYOc&#10;no8NnutjcMQ1x9+oTFtUdaVlmML22MQAfelgINLzjzJqTVRDNV96bGJoyqE7UV0elMnWjF07jQDS&#10;lrJZIBMbyZVUZ3ucwdAXddNMw8mbLjFcemxiULUk1eVBmWzjWJfRsFM2C2RiIzUl1dkeZzBMU5Of&#10;L8Ohefm5iURnkbTCXMxEqDNgSpiLfZmEWAmd3+DXSlqNgs4rdWEoyxaOQjj0yrKBpVJJ+CFD50CT&#10;kGXZV8XoSyYmOenZtWfAMuUr5UUkwHo0hn2WeBl6ejmx7IVrJf9o87Q7bL3AunqS3XZuFMZNhGz6&#10;q5iUyrTtUNJ6mYiVB5m0qFUmy1MeZGJTfSRseVDCxn1xTu/8m9P9VRZ1hWXO2c2Iz36RuNhhgfGP&#10;LYwyNO+x7/omNgC2Qx350s+JVEv2sVDuTJVnIBNbD2M8McjyoEy2xD6UzQKZ2FSTSZV5kIktMJOE&#10;riw6TKDeTmqs43VoQgEWTj6xacTfaBAEBWWiY3PIxYwSihRDhbn8hBTpjLw86mKZeNCiJS7w8YuE&#10;BEO+eRpuHXZPj7c/PD49uXDnsL9//9en/erjGnHVD/7ftMZEP3t6cT9+2blitAS5J4hhOUJ0n97v&#10;bn9BqHl43fzwuD8cf1ofjj+v90hfIO58Q0rj3dXh/z6s99ur1dP/vCDCHcumwnRy9F8aHySu9iHy&#10;PkTWL5uHHQI+hH308a9HfKPw7WX3lw/H3d2jiyJ9o6gp0xcE1i5b8FtE2AjLFpMWVX6EXYxFNy11&#10;SxF23fQuqv7dRthN1XSwiynAnmzu/NpfDtMskARBOYhpsJLX3iLyj2ab6TGeluHwpcfwljo/qjMY&#10;pAxPPVNV7nnIIAJK3GQiUSWnvmUulkuYeLpNUxeUAUkd/SXMRBj4q2mt+WAupzgn3H8BpQkzETYj&#10;W35SZx6Uy8ZeHksXsBkgE1s7Fj2t7WLazJYHmdiC7knocrFcwnTWmlKTbg6cJ5CCxghmIlSlSblU&#10;nxbIxKYGUSGQjFNgYrQWKJdtnl8NGmKATGxBF6QuqXadCcsljJJVQUPOPjeR6Ewb1WV7/FkMsuDH&#10;xPLY+e+TH7Ds3Ia5gcmJx7xITkTHKyaaeMGLaPqOYrZk8S2zIJMy3MJNLUyciTwoYeN4/Zwm+Dcc&#10;HoS6oXI6bkQbFzXYwDGlNEASOeVBiUxxv08tFLYkbFK2cxCnuDLZJMXB06eyWSATWwVTpJ2cvmmG&#10;KDeSB2WyNS1SMaF/qWwWyMSm6krnf+lSC5TJlqQItCEWKJetr5ooFgjYTkOnUxU8Ys+NTv4Nj2o0&#10;+WvQL/mH3z7oRz56Meivs4N+iv4Q2bu9Yp8z5w31EjmphuP9oS7H3/GOOpZZbE1QGunCWq1uVock&#10;SDhjIaDF4QyfQIj8CeynjAOtTv65aTyjspES0XFdpscmhrbChOuyHRHBFO3PRKOnoZbidTH+RjPF&#10;VAYnkJrIC7c+NwnBlVWzBrc4IOFkK4tq7KJ1peyn/LhCJiZ0IfWhluNlOA/KZCuxIxEJoGwWKJdt&#10;rJAA9eOcerEsGmyreFUm6RO10SkeoAEUG0P8jSuVEaElWZvBcDGCJhnLYmxPb3mWBfY1SUwcI5qp&#10;IAS5N2ycWrIamzI+fpOJGQkxa9AUVA2zcRfEbFXVtJGLEGBnBvnJbVP4TLQlPI4Fbd6itefnUSki&#10;fNz/OYhJKVLh0JZRCrODRfg+r4c+mgTVsBkxEZVdhSysGytcjGUqxx6nPRwyb4Mioggbl9RYtg3O&#10;a4VDVqGumu3qKIRkk/fubWyy7JRcTkTLgmxsOufM2XTy64c4H63IWLe8ERxPPvE3moqkmJguC5aD&#10;JGKxQ0wkYoFCggL8E/aZwxEzTZPYlKOTBdjkbjiRf35clVoG2zWxXWRBiUhL2it7GJS3axztmLFl&#10;QTa2bigntno+R7cFNvLdABNVcT8GGgm0GEtzpg9Q77THU5ZdWVm9RO45LZS2x4bZVCN9i2OuM7c0&#10;C7KxqVJSukwsIeRxwa7Csv75V+d6TpwMsQmQXRg+6qtXHYwsmlczsUSy2OZYPm3lb0M4ljUtRamA&#10;WZBJPBw6b8gTxwHh2K2qqq6Q49o0Y/MQCaAgMIvVF3+b5lmt0oUdYedpQ5KwTaTmVdskWeCmcjlu&#10;fh5kY3Pn/mktSNhK+BY0LSbOhUKZ3oUWTCd2bYqMqwXJBUvlm/xIAJ+RJHJn6CXj8PVkyLmXZE68&#10;e4F4ZzFJ1GQniSqsse7cDJZfHETo28mZ5kxRPeAsFeYc9+rF9JkiRX6F4wt/9aId4WN76TQghfGe&#10;X0nGamxPnS0Iwi36Wei9BwmmYqDUSTqELrzr0ReIAoNKtTFRnKOC+ccmmsrX7bo6qmpaUubE9BgT&#10;fYYgVCZRjBJrL/C8o4IolkpzMn4du7qmpaiqO2yOkXVe6N+ma6h/qWGL2ka1RdQRQz8MVApBCjZa&#10;iCley+JvtLLB8a2mWJXLsex9gzZ766z7Mo4EkdScEo9N0XY+GEi1smBKWg4vjPVREJEH2diqbjpv&#10;Idpn2bAXNdK8UhXVEKUsFiATW+dshQbzgI/hKOka56I40y4TqGrrWUNsbN7yfVySCHAaUnMWsU1s&#10;C+VYkwolsi1AmWxlN8IDCUYAOrSYNFkjzxxCDiFzxduL8ETNIwD9P5WbVzlgpp2m2nm/LY/seISd&#10;DiF6scx+xCib2np+XlC7HHyLF7VigUx9oNacVinWjMkXx9zChigEb9hDNjYt51W+WOXoJ8YAwsuW&#10;fKaeIRNb22CE+OGYrAVtVU+7IzShhmwpZGPTcqwTGTsmiJWcy8blhE3Epkk/lE2g0B5n1rwwn6sm&#10;afSFVYpsZOwB1GBQk/5p0gdkkk3L0TQQVtnXUxRDc20IYYGiAAdJS8y1ZjbM2VM59jJYk7QeuslX&#10;HBCB/MIcQSbZ6goLsbfJtMozENyxWSkTm7o8CZtCNLwCTS5AmWxnqnQzQOQQkB/jNJnnY9CvXbnE&#10;xyCOZQjjnno7ky0tx6bQmCAW26RJHQGNN/igc9oec6A3oMYbfACR3XtN+iZZR4C6LSRKWKVb24mN&#10;BWCxdYmWLjXJtlDuTJVnoFw21olUqbIlmhT3Q/Sfy+bnvlCT4olS556HTGzqSmN5LqJsVQD5KT9g&#10;U59ERqmNTXwZMsHlKr11LkM+CAZkYxMvL5m5engD5MilkPey3AgQyMam5XjtYCsJ2Jydh16QBk6y&#10;TtnYJKqSdZHZ1PlLVtMA8gGbVZNBOa+4sHO0IeyeckPUSs54CifjYZ2knOtocnvVIxO3ntuis2GJ&#10;WCAKBsjwXYdLVGLqAi2XhIzakCQuV0e0QlRrD75VHVKOZSM7dQKkkDfFCDLJpstA7d2GoMMDyDsb&#10;yxDnHHLZuFwqm+QqzkAmNtVkUqX2W5LG0N6WUjY2P626HpByLEBQ5VxsNVfJ3pjYaD33bPN+C3yd&#10;OUQcvhR3qYmNxsuibAqR3x9YSQD5oAxQJps456xJnLyatoBppgrYyH5dGwUysQVOtl91wyrVyU4g&#10;dekZsrH5hFrUSpaNPNNFSLs0T7aFcsxmgmRdMcmmVdJiF2jyHOR9RSe2hIs2NvGkadUN2SS6k/VI&#10;xE4hG5uUS+JkHYopJG0UyMam5eZpHQ1XkkRLAHFSwcYmPUC5rVCTEpXjfTc4AKFHo3G+YiY+TSNp&#10;Qe4fdSVGJLMjPoWkmSY69byknLCJd5hkdshynFmKnk1s1NG+3LzrKGnmIZ9gD/SskFhsJlsyCLQh&#10;Mq5EbPFgZaCa2FQnUu5MlQwFDcnyRUnvTl0y6XGVlPVzEKWTQ0160/eQTzYBMsk2aLl5fKSdQwt5&#10;yCY7JQLZ2LQct5JlU3WRkxKwqf4FMrFpuSScDKB58kCDGUkemNhUACknsvn0o+ucJHmge1VSysYm&#10;e1xSTtgkU59AIza4KIkvDTGxaYZf8hjMNsIzoW29xP+bpjknN3kbVqPE2Q7sdlBKhffUmK/EudHp&#10;tEvSqwGWF9sGBZMZUXto+lVgmcGuDjXLKqF6bWmlPhx0Skub4gJFh+RJJxVKL7Ayg2YgDR3tNWsU&#10;4YsvCvb1jMkXcfsIko+LZ0za7DMmXY+LdsjEcOmp3ErGZ0xwvgsHJ+iMCQJ/ORnER0xecf2Lu91z&#10;5T7gjk7c2+mv2eSbPjHX8E/8JTQnb6Rxp46k9q/njn7FuSMk/xZtovssmxg7nDwiZ/irTfzubinC&#10;yr9oE/3n2MQ49O46J78ofrWJ351NwHVbtInhc2yiLPqxpfl7fbNoFO0EY0X4unh8cdeZwfVeNIox&#10;2yhKd3UkDsU5p3VyL9keWiwl7EzgQtDkpvQv/rLwCq8BTvu+Ne5FN+3gaJm263HwI4gl8iBT2IY3&#10;aaYXdhK2PMjGVg446ud6OmVDQEduJa77w1Xdgdgu1mOob+37RVpOT6NyWJOL2cSDiU5n49KXdDOx&#10;TMJ2wD09kdKEzwLZ2MqGX4ZP68zEcgkXelAZjaCNU899L1SbDeZyYjuILFwMVSlNWD7hfLS5MUrp&#10;mnSQlv7+iWgA2whdqEjnbdJKM7FcQuSxZq98K6EJsxGWdTtdytngL3xE+fnJkJzaatzrE83pIYb0&#10;mMdshGoYVVfFVwQFlZqwbMKimb1lGjTGguUS4tJyvMURrglKaMJyCceao9jp/UDtXuy2RO8S4GoG&#10;tm2GbGwFXlSn1ZDL8aAf4TZQchM7FJEpYbXGQWFnSUM1skNx+eSpFuvG+OX7HMQkllaIVw6jgz6j&#10;rOMVkkRhbw5YN6fXhifERNXLTDWvsMcsQ44X7q+KLhvoZZjWDb2Ub6Oqmukvq5R1/HJH1xcV9Ugk&#10;kvP8qAv9YxNJK85YVFXjpPF9PufGGcbpnvwsYSDKdHpzrh1cJOQcbpjXXKPuL/mQb8OISaQKawmp&#10;gYuxjVdID1Kfz+1EETZWG5VUiDNA8fSkNVogGxt80uldpYQtC8pkY5WIGoXsMpJJ1bY4CR7Muc5q&#10;ph7DChchYhxu7XOIiaqRYc/FWKoGW+g0fueNUITltVFJhWUDJyZsvNZogXLZxiKe6gI2A2Ria2Ve&#10;xeVfMVselMs212TAZoAy2bi72USU7DKSSTWfkJTqMpJJVbv3GIIxhusXpxfc8BcxojGmCwojJiq3&#10;QpDjzcVYgbjFY5rB5o1QhOW1UUmF8x7RCi8jmVTJmFUuC5TLNh9gAZsBMrGph5IM5zwol20+ZgM2&#10;A5TJNjcEJbuMZFLNlxC6RNE5OfNlR/1QRkxUgzhoXIzHmLq880YowvKaqLRYEvbkQblsc+sO2AxQ&#10;Jpu7JSRygZXNAtnYJJJKq8yCMtmSQa0BkwXKZZsHzgGbAcplK2q8YhosZzgqAMeL4tUxfss7CJuH&#10;CTKx4b5TOPrLVWqQjoNFs5YEGAtu5JOIsUpSG1qpCcsmTBI7AaEFyyWsOQXFE1iphCYsm7Cv6UY1&#10;IXTOLAVWeOVqfrdcDdfdT9z4E7P+DRYT34hLc6dy81xgHpTLhgRIlHwI2AxQJluSWFU2C2Ri0xAw&#10;qTIPymRzfmikSWWzQNlsVfwXK0K2y1AuG9syD4GAzQCZ2FymkbI3Nf60XhxXcKTtUkhxLCIIghSf&#10;CTBxSaSN603jSDsHMVFNqao5j+1xBoMLkKJUCDFcepzDMFe+blA2+BN30dt6ug0s2xcp09eDlxcO&#10;Xvo/s46/Ve9zVff4I3QPj5vv18d1+B2f315vttXuYfd0u91/9/8CAAAA//8DAFBLAwQUAAYACAAA&#10;ACEAnf/yFuAAAAAJAQAADwAAAGRycy9kb3ducmV2LnhtbEyPzWrDMBCE74W+g9hCb43k/NU4lkMI&#10;bU+h0KRQctvYG9vEkoyl2M7bd3tqbrs7w+w36Xo0jeip87WzGqKJAkE2d0VtSw3fh/eXGIQPaAts&#10;nCUNN/Kwzh4fUkwKN9gv6vehFBxifYIaqhDaREqfV2TQT1xLlrWz6wwGXrtSFh0OHG4aOVVqKQ3W&#10;lj9U2NK2ovyyvxoNHwMOm1n01u8u5+3teFh8/uwi0vr5adysQAQaw78Z/vAZHTJmOrmrLbxoNLzO&#10;luzk+3wBgvVpHEcgTjwoNQeZpfK+QfYLAAD//wMAUEsBAi0AFAAGAAgAAAAhALaDOJL+AAAA4QEA&#10;ABMAAAAAAAAAAAAAAAAAAAAAAFtDb250ZW50X1R5cGVzXS54bWxQSwECLQAUAAYACAAAACEAOP0h&#10;/9YAAACUAQAACwAAAAAAAAAAAAAAAAAvAQAAX3JlbHMvLnJlbHNQSwECLQAUAAYACAAAACEAYr8G&#10;5DQTAABFgAAADgAAAAAAAAAAAAAAAAAuAgAAZHJzL2Uyb0RvYy54bWxQSwECLQAUAAYACAAAACEA&#10;nf/yFuAAAAAJAQAADwAAAAAAAAAAAAAAAACOFQAAZHJzL2Rvd25yZXYueG1sUEsFBgAAAAAEAAQA&#10;8wAAAJsWAAAAAA==&#10;">
                <v:shape id="Google Shape;531;p39" o:spid="_x0000_s2058" style="position:absolute;left:19192;top:1936;width:2301;height:1557;visibility:visible" coordsize="120000,120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oW9wgAAANsAAAAPAAAAZHJzL2Rvd25yZXYueG1sRE/dasIw&#10;FL4X9g7hDHanqdvQUY0ipW4rCKLzAQ7NsS1rTkoS2+7tl8HAu/Px/Z71djSt6Mn5xrKC+SwBQVxa&#10;3XCl4PK1n76B8AFZY2uZFPyQh+3mYbLGVNuBT9SfQyViCPsUFdQhdKmUvqzJoJ/ZjjhyV+sMhghd&#10;JbXDIYabVj4nyUIabDg21NhRVlP5fb4ZBcsmL675YVcsy9djkTn8ONH7i1JPj+NuBSLQGO7if/en&#10;jvPn8PdLPEBufgEAAP//AwBQSwECLQAUAAYACAAAACEA2+H2y+4AAACFAQAAEwAAAAAAAAAAAAAA&#10;AAAAAAAAW0NvbnRlbnRfVHlwZXNdLnhtbFBLAQItABQABgAIAAAAIQBa9CxbvwAAABUBAAALAAAA&#10;AAAAAAAAAAAAAB8BAABfcmVscy8ucmVsc1BLAQItABQABgAIAAAAIQB5NoW9wgAAANsAAAAPAAAA&#10;AAAAAAAAAAAAAAcCAABkcnMvZG93bnJldi54bWxQSwUGAAAAAAMAAwC3AAAA9gIAAAAA&#10;" adj="0,,0" path="m120000,41379c120000,20689,108837,,94883,,50232,,50232,,50232,,,,,,,,,20689,,20689,,20689v41860,,41860,,41860,c41860,49655,41860,49655,41860,49655,,49655,,49655,,49655,,70344,,70344,,70344v41860,,41860,,41860,c41860,99310,41860,99310,41860,99310,,99310,,99310,,99310v,20690,,20690,,20690c50232,120000,50232,120000,50232,120000v44651,,44651,,44651,c94883,120000,94883,120000,94883,120000v5582,,13954,-4138,19535,-12414c117209,99310,120000,86896,120000,78620r,-37241xm64186,99310v-8373,,-8373,,-8373,c55813,20689,55813,20689,55813,20689v8373,,8373,,8373,l64186,99310xm103255,91034v-2790,4138,-5581,8276,-8372,8276c94883,99310,94883,99310,94883,99310v-16744,,-16744,,-16744,c78139,20689,78139,20689,78139,20689v16744,,16744,,16744,c100465,20689,106046,33103,106046,41379v,37241,,37241,,37241c106046,82758,106046,86896,103255,91034xe" stroked="f">
                  <v:stroke joinstyle="round"/>
                  <v:formulas/>
                  <v:path arrowok="t" o:extrusionok="f" o:connecttype="segments"/>
                </v:shape>
                <v:shape id="Google Shape;532;p39" o:spid="_x0000_s2057" style="position:absolute;left:10906;top:1936;width:3477;height:1557;visibility:visible" coordsize="120000,120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BvKwAAAANsAAAAPAAAAZHJzL2Rvd25yZXYueG1sRE/bisIw&#10;EH0X9h/CLPim6aroUo0i4qoFQXT9gKEZ27LNpCRZrX9vBMG3OZzrzBatqcWVnK8sK/jqJyCIc6sr&#10;LhScf3963yB8QNZYWyYFd/KwmH90Zphqe+MjXU+hEDGEfYoKyhCaVEqfl2TQ921DHLmLdQZDhK6Q&#10;2uEthptaDpJkLA1WHBtKbGhVUv53+jcKJtU6u6z3y2ySjw7ZyuH2SJuhUt3PdjkFEagNb/HLvdNx&#10;/gCev8QD5PwBAAD//wMAUEsBAi0AFAAGAAgAAAAhANvh9svuAAAAhQEAABMAAAAAAAAAAAAAAAAA&#10;AAAAAFtDb250ZW50X1R5cGVzXS54bWxQSwECLQAUAAYACAAAACEAWvQsW78AAAAVAQAACwAAAAAA&#10;AAAAAAAAAAAfAQAAX3JlbHMvLnJlbHNQSwECLQAUAAYACAAAACEAieQbysAAAADbAAAADwAAAAAA&#10;AAAAAAAAAAAHAgAAZHJzL2Rvd25yZXYueG1sUEsFBgAAAAADAAMAtwAAAPQCAAAAAA==&#10;" adj="0,,0" path="m42461,4137c1846,49655,1846,49655,1846,49655,,53793,,57931,,62068v,,,4138,1846,8276c42461,115862,42461,115862,42461,115862v,4138,1846,4138,1846,4138c120000,120000,120000,120000,120000,120000v,-20690,,-20690,,-20690c49846,99310,49846,99310,49846,99310v,-8276,,-8276,,-8276c59076,70344,59076,70344,59076,70344v60924,,60924,,60924,c120000,49655,120000,49655,120000,49655v-60924,,-60924,,-60924,c49846,28965,49846,28965,49846,28965v,-8276,,-8276,,-8276c120000,20689,120000,20689,120000,20689,120000,,120000,,120000,,44307,,44307,,44307,v,,-1846,,-1846,4137xm18461,66206c14769,62068,14769,62068,14769,62068v3692,-8275,3692,-8275,3692,-8275l18461,66206xm49846,62068c40615,78620,40615,78620,40615,78620v,4138,,4138,,8276c40615,91034,40615,91034,40615,91034,27692,74482,27692,74482,27692,74482v,-28965,,-28965,,-28965c40615,28965,40615,28965,40615,28965v,4138,,4138,,4138c40615,37241,40615,37241,40615,41379r9231,20689xe" stroked="f">
                  <v:stroke joinstyle="round"/>
                  <v:formulas/>
                  <v:path arrowok="t" o:extrusionok="f" o:connecttype="segments"/>
                </v:shape>
                <v:shape id="Google Shape;533;p39" o:spid="_x0000_s2056" style="position:absolute;top:4778;width:11064;height:8319;visibility:visible" coordsize="120000,120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0d9wQAAANsAAAAPAAAAZHJzL2Rvd25yZXYueG1sRE9Ni8Iw&#10;EL0L/ocwwt40cQtdqUYRYWUPe9H1oLehGdtiM6lJ1O6/3ywI3ubxPmex6m0r7uRD41jDdKJAEJfO&#10;NFxpOPx8jmcgQkQ22DomDb8UYLUcDhZYGPfgHd33sRIphEOBGuoYu0LKUNZkMUxcR5y4s/MWY4K+&#10;ksbjI4XbVr4rlUuLDaeGGjva1FRe9jerYZd9r0u1PR399SM/qI3HPjvnWr+N+vUcRKQ+vsRP95dJ&#10;8zP4/yUdIJd/AAAA//8DAFBLAQItABQABgAIAAAAIQDb4fbL7gAAAIUBAAATAAAAAAAAAAAAAAAA&#10;AAAAAABbQ29udGVudF9UeXBlc10ueG1sUEsBAi0AFAAGAAgAAAAhAFr0LFu/AAAAFQEAAAsAAAAA&#10;AAAAAAAAAAAAHwEAAF9yZWxzLy5yZWxzUEsBAi0AFAAGAAgAAAAhACmPR33BAAAA2wAAAA8AAAAA&#10;AAAAAAAAAAAABwIAAGRycy9kb3ducmV2LnhtbFBLBQYAAAAAAwADALcAAAD1AgAAAAA=&#10;" adj="0,,0" path="m120000,14709c120000,6193,115362,,108985,,11594,,11594,,11594,,5217,,,6193,,14709v,85936,,85936,,85936c,102193,579,102967,1739,102967v8116,,8116,,8116,c9855,117677,9855,117677,9855,117677v,1548,579,2323,1739,2323c108985,120000,108985,120000,108985,120000v580,,1159,-775,1159,-2323c110144,29419,110144,29419,110144,29419v5798,-774,9856,-6968,9856,-14710xm2898,99096v,-84387,,-84387,,-84387c2898,8516,6956,3870,11594,3870v4637,,8116,4646,8116,10839c19710,15483,19710,16258,19710,17032v-8116,,-8116,,-8116,c10434,17032,9855,17806,9855,19354v,79742,,79742,,79742l2898,99096xm12753,25548v,-4645,,-4645,,-4645c17971,20903,17971,20903,17971,20903v-1160,2322,-2899,4645,-5218,4645xm107246,116129v-94493,,-94493,,-94493,c12753,30193,12753,30193,12753,30193v94493,,94493,,94493,l107246,116129xm108985,25548v,774,,774,,774c108985,26322,108985,26322,108985,26322v-89855,,-89855,,-89855,c21449,23225,22608,19354,22608,14709v,-4645,-1159,-8516,-3478,-10839c108985,3870,108985,3870,108985,3870v4638,,8116,4646,8116,10839c117101,20903,113623,25548,108985,25548xe" fillcolor="black" stroked="f">
                  <v:stroke joinstyle="round"/>
                  <v:formulas/>
                  <v:path arrowok="t" o:extrusionok="f" o:connecttype="segments"/>
                </v:shape>
                <v:shape id="Google Shape;534;p39" o:spid="_x0000_s2055" style="position:absolute;left:2127;top:7937;width:3810;height:3810;visibility:visible" coordsize="120000,120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t8JwgAAANsAAAAPAAAAZHJzL2Rvd25yZXYueG1sRE9NawIx&#10;EL0X+h/CFHqrSatsZd2siGDx0IvWg96Gzbi7dDPZJlHXf98Igrd5vM8p5oPtxJl8aB1reB8pEMSV&#10;My3XGnY/q7cpiBCRDXaOScOVAszL56cCc+MuvKHzNtYihXDIUUMTY59LGaqGLIaR64kTd3TeYkzQ&#10;19J4vKRw28kPpTJpseXU0GBPy4aq3+3JatiMvxeV+jrs/d9ntlNLj8P4mGn9+jIsZiAiDfEhvrvX&#10;Js2fwO2XdIAs/wEAAP//AwBQSwECLQAUAAYACAAAACEA2+H2y+4AAACFAQAAEwAAAAAAAAAAAAAA&#10;AAAAAAAAW0NvbnRlbnRfVHlwZXNdLnhtbFBLAQItABQABgAIAAAAIQBa9CxbvwAAABUBAAALAAAA&#10;AAAAAAAAAAAAAB8BAABfcmVscy8ucmVsc1BLAQItABQABgAIAAAAIQCmZt8JwgAAANsAAAAPAAAA&#10;AAAAAAAAAAAAAAcCAABkcnMvZG93bnJldi54bWxQSwUGAAAAAAMAAwC3AAAA9gIAAAAA&#10;" adj="0,,0" path="m59154,120000v33803,,60846,-27043,60846,-59155c120000,27042,92957,,59154,,27042,,,27042,,60845v,32112,27042,59155,59154,59155xm96338,23661v-1691,3381,-3381,10141,-8451,11831c81126,35492,74366,37183,70985,40563v,-1690,,-1690,,-1690c72676,23661,69295,20281,69295,20281v-3380,-1690,-5070,-1690,-6760,c60845,20281,60845,20281,59154,20281v,,,-1690,,-1690c59154,16901,67605,13521,76056,11830v6760,1691,13521,6761,20282,11831xm72676,79436v-3381,3380,-5071,3380,-5071,3380c65915,82816,64225,84507,64225,86197v,3380,,8450,-8451,8450c54084,92957,52394,87887,52394,87887v,-1690,,-1690,,-3380c52394,84507,54084,81126,54084,79436v,-3380,-1690,-6760,-5070,-8451c49014,67605,47323,64225,45633,62535,42253,60845,37183,60845,33802,60845v-1690,,-1690,,-3380,c27042,60845,27042,55774,27042,55774v,,,-13521,8450,-15211c40563,38873,42253,38873,43943,40563v,,,,,1690c49014,47323,57464,45633,62535,43943v1690,,3380,-1690,5070,-1690c67605,42253,67605,42253,67605,42253v,1690,-1690,3380,,5070c67605,49014,69295,49014,69295,49014v1690,1690,1690,5070,3381,6760c72676,57464,72676,57464,72676,59154v3380,1691,5070,1691,6760,1691c79436,62535,77746,64225,74366,67605v-3381,3380,-5071,5071,-5071,6761c69295,77746,70985,79436,72676,79436xm57464,8450v-5070,3380,-8450,6761,-6760,10141c50704,23661,52394,27042,55774,28732v1690,,5071,,6761,c62535,30422,62535,32112,62535,33802v,,-1690,1690,-1690,1690c57464,35492,52394,37183,50704,35492v,,,-1690,-1690,-1690c45633,30422,40563,30422,33802,32112,18591,35492,18591,54084,18591,55774v,6761,3380,13521,11831,13521c32112,69295,32112,69295,33802,69295v1690,,5071,,6761,c40563,69295,40563,69295,40563,72676v,1690,,1690,1690,3380c43943,77746,45633,79436,45633,79436v,1690,,1690,-1690,1690c43943,82816,42253,84507,42253,86197v,3380,6761,16901,11831,16901c65915,103098,72676,98028,72676,89577v1690,,5070,-1690,6760,-5070c81126,82816,82816,81126,82816,79436,81126,77746,81126,76056,79436,74366v,,,,1690,c84507,69295,94647,59154,86197,52394v,-1690,-3381,-1690,-5071,-1690c81126,52394,81126,52394,79436,52394v,-3380,,-5071,-1690,-6761c81126,45633,84507,43943,87887,45633v,,1690,,3380,-1690c96338,42253,99718,35492,103098,32112v5071,8451,8451,16902,8451,28733c111549,87887,87887,111549,59154,111549,30422,111549,8450,87887,8450,60845,8450,32112,30422,10140,57464,8450xe" fillcolor="black" stroked="f">
                  <v:stroke joinstyle="round"/>
                  <v:formulas/>
                  <v:path arrowok="t" o:extrusionok="f" o:connecttype="segments"/>
                </v:shape>
                <v:rect id="Google Shape;535;p39" o:spid="_x0000_s2054" style="position:absolute;left:6731;top:8048;width:2142;height:27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7pvzwwAAANsAAAAPAAAAZHJzL2Rvd25yZXYueG1sRE9Na8JA&#10;EL0X+h+WEbzpRlujRFcpUkEPCk0Fr0N2moRmZ0N2jUl/vSsIvc3jfc5q05lKtNS40rKCyTgCQZxZ&#10;XXKu4Py9Gy1AOI+ssbJMCnpysFm/vqww0fbGX9SmPhchhF2CCgrv60RKlxVk0I1tTRy4H9sY9AE2&#10;udQN3kK4qeQ0imJpsOTQUGBN24Ky3/RqFFx35+n8PW4vf29x3x4Ps748fW6VGg66jyUIT53/Fz/d&#10;ex3mz+DxSzhAru8AAAD//wMAUEsBAi0AFAAGAAgAAAAhANvh9svuAAAAhQEAABMAAAAAAAAAAAAA&#10;AAAAAAAAAFtDb250ZW50X1R5cGVzXS54bWxQSwECLQAUAAYACAAAACEAWvQsW78AAAAVAQAACwAA&#10;AAAAAAAAAAAAAAAfAQAAX3JlbHMvLnJlbHNQSwECLQAUAAYACAAAACEAqO6b88MAAADbAAAADwAA&#10;AAAAAAAAAAAAAAAHAgAAZHJzL2Rvd25yZXYueG1sUEsFBgAAAAADAAMAtwAAAPcCAAAAAA==&#10;" fillcolor="black" stroked="f">
                  <v:textbox inset="2.53958mm,1.2694mm,2.53958mm,1.2694mm"/>
                </v:rect>
                <v:rect id="Google Shape;536;p39" o:spid="_x0000_s2053" style="position:absolute;left:6731;top:8969;width:2142;height:27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AWEwwAAANsAAAAPAAAAZHJzL2Rvd25yZXYueG1sRE9La8JA&#10;EL4X/A/LCN5046NRoquIKNhDC1XB65Adk2B2NmTXmPTXdwtCb/PxPWe1aU0pGqpdYVnBeBSBIE6t&#10;LjhTcDkfhgsQziNrLC2Tgo4cbNa9txUm2j75m5qTz0QIYZeggtz7KpHSpTkZdCNbEQfuZmuDPsA6&#10;k7rGZwg3pZxEUSwNFhwacqxol1N6Pz2MgsfhMpnP4ub6M4275vPjvSu+9julBv12uwThqfX/4pf7&#10;qMP8GP5+CQfI9S8AAAD//wMAUEsBAi0AFAAGAAgAAAAhANvh9svuAAAAhQEAABMAAAAAAAAAAAAA&#10;AAAAAAAAAFtDb250ZW50X1R5cGVzXS54bWxQSwECLQAUAAYACAAAACEAWvQsW78AAAAVAQAACwAA&#10;AAAAAAAAAAAAAAAfAQAAX3JlbHMvLnJlbHNQSwECLQAUAAYACAAAACEAWDwFhMMAAADbAAAADwAA&#10;AAAAAAAAAAAAAAAHAgAAZHJzL2Rvd25yZXYueG1sUEsFBgAAAAADAAMAtwAAAPcCAAAAAA==&#10;" fillcolor="black" stroked="f">
                  <v:textbox inset="2.53958mm,1.2694mm,2.53958mm,1.2694mm"/>
                </v:rect>
                <v:rect id="Google Shape;537;p39" o:spid="_x0000_s2052" style="position:absolute;left:6731;top:9874;width:2142;height:27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KAfwwAAANsAAAAPAAAAZHJzL2Rvd25yZXYueG1sRE9Na8JA&#10;EL0X+h+WKfSmm1obJboJIgr2UKFW8DpkxyQ0Oxuya0z89W5B6G0e73OWWW9q0VHrKssK3sYRCOLc&#10;6ooLBcef7WgOwnlkjbVlUjCQgyx9flpiou2Vv6k7+EKEEHYJKii9bxIpXV6SQTe2DXHgzrY16ANs&#10;C6lbvIZwU8tJFMXSYMWhocSG1iXlv4eLUXDZHiezadydbu/x0H19fgzVfrNW6vWlXy1AeOr9v/jh&#10;3ukwfwZ/v4QDZHoHAAD//wMAUEsBAi0AFAAGAAgAAAAhANvh9svuAAAAhQEAABMAAAAAAAAAAAAA&#10;AAAAAAAAAFtDb250ZW50X1R5cGVzXS54bWxQSwECLQAUAAYACAAAACEAWvQsW78AAAAVAQAACwAA&#10;AAAAAAAAAAAAAAAfAQAAX3JlbHMvLnJlbHNQSwECLQAUAAYACAAAACEAN3CgH8MAAADbAAAADwAA&#10;AAAAAAAAAAAAAAAHAgAAZHJzL2Rvd25yZXYueG1sUEsFBgAAAAADAAMAtwAAAPcCAAAAAA==&#10;" fillcolor="black" stroked="f">
                  <v:textbox inset="2.53958mm,1.2694mm,2.53958mm,1.2694mm"/>
                </v:rect>
                <v:rect id="Google Shape;538;p39" o:spid="_x0000_s2051" style="position:absolute;left:6731;top:10795;width:2142;height:25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zRtxgAAANsAAAAPAAAAZHJzL2Rvd25yZXYueG1sRI9Ba8JA&#10;EIXvBf/DMgVvuqnWVKKriCjYQ4VaodchO01Cs7Mhu8akv75zKPQ2w3vz3jfrbe9q1VEbKs8GnqYJ&#10;KOLc24oLA9eP42QJKkRki7VnMjBQgO1m9LDGzPo7v1N3iYWSEA4ZGihjbDKtQ16SwzD1DbFoX751&#10;GGVtC21bvEu4q/UsSVLtsGJpKLGhfUn59+XmDNyO19nLc9p9/szToXt7XQzV+bA3ZvzY71agIvXx&#10;3/x3fbKCL7DyiwygN78AAAD//wMAUEsBAi0AFAAGAAgAAAAhANvh9svuAAAAhQEAABMAAAAAAAAA&#10;AAAAAAAAAAAAAFtDb250ZW50X1R5cGVzXS54bWxQSwECLQAUAAYACAAAACEAWvQsW78AAAAVAQAA&#10;CwAAAAAAAAAAAAAAAAAfAQAAX3JlbHMvLnJlbHNQSwECLQAUAAYACAAAACEARu80bcYAAADbAAAA&#10;DwAAAAAAAAAAAAAAAAAHAgAAZHJzL2Rvd25yZXYueG1sUEsFBgAAAAADAAMAtwAAAPoCAAAAAA==&#10;" fillcolor="black" stroked="f">
                  <v:textbox inset="2.53958mm,1.2694mm,2.53958mm,1.2694mm"/>
                </v:rect>
                <v:shape id="Google Shape;539;p39" o:spid="_x0000_s2050" style="position:absolute;left:13255;width:5937;height:18621;visibility:visible;mso-wrap-style:square;v-text-anchor:top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vW4wgAAANsAAAAPAAAAZHJzL2Rvd25yZXYueG1sRE9Li8Iw&#10;EL4v+B/CCN7W1B5crUYRwV1hvfgCj7PNbNvdZlKSqPXfG0HwNh/fc6bz1tTiQs5XlhUM+gkI4tzq&#10;igsFh/3qfQTCB2SNtWVScCMP81nnbYqZtlfe0mUXChFD2GeooAyhyaT0eUkGfd82xJH7tc5giNAV&#10;Uju8xnBTyzRJhtJgxbGhxIaWJeX/u7NR8P21P64+/tyPtuvBaXPOU5vePpXqddvFBESgNrzET/da&#10;x/ljePwSD5CzOwAAAP//AwBQSwECLQAUAAYACAAAACEA2+H2y+4AAACFAQAAEwAAAAAAAAAAAAAA&#10;AAAAAAAAW0NvbnRlbnRfVHlwZXNdLnhtbFBLAQItABQABgAIAAAAIQBa9CxbvwAAABUBAAALAAAA&#10;AAAAAAAAAAAAAB8BAABfcmVscy8ucmVsc1BLAQItABQABgAIAAAAIQCV0vW4wgAAANsAAAAPAAAA&#10;AAAAAAAAAAAAAAcCAABkcnMvZG93bnJldi54bWxQSwUGAAAAAAMAAwC3AAAA9gIAAAAA&#10;" path="m25945,43919v,12795,,12795,,12795c12972,56714,12972,56714,12972,56714v-1081,,-2162,346,-2162,1038c10810,120000,10810,120000,10810,120000v5406,,5406,,5406,c16216,58443,16216,58443,16216,58443v98378,,98378,,98378,c114594,120000,114594,120000,114594,120000v5406,,5406,,5406,c120000,57752,120000,57752,120000,57752v,-692,-1082,-1038,-2163,-1038c104864,56714,104864,56714,104864,56714v,-12795,,-12795,,-12795c113513,41498,120000,37694,120000,33544v,-7262,,-7262,,-7262c120000,20403,120000,20403,120000,20403v,-8646,,-8646,,-8646c120000,9337,113513,7262,104864,7262v-3243,,-5405,346,-7567,1037c97297,6916,97297,6916,97297,6916v,-2421,-6487,-4496,-15135,-4496c78918,2420,75675,2766,73513,3458,72432,1383,67027,,59459,,52972,,47567,1383,46486,3458,43243,2766,40000,2420,36756,2420v-7567,,-14054,2075,-14054,4496c22702,28703,22702,28703,22702,28703v5406,,5406,,5406,c28108,6916,28108,6916,28108,6916v,-1383,4324,-2767,8648,-2767c42162,4149,45405,5533,45405,6916v,7262,,7262,,7262c45405,19020,45405,19020,45405,19020v5405,,5405,,5405,c50810,14178,50810,14178,50810,14178v,-7262,,-7262,,-7262c50810,4495,50810,4495,50810,4495v,-1383,4325,-2766,8649,-2766c64864,1729,68108,3112,68108,4495v,2421,,2421,,2421c68108,14178,68108,14178,68108,14178v,4842,,4842,,4842c73513,19020,73513,19020,73513,19020v,-4842,,-4842,,-4842c73513,6916,73513,6916,73513,6916v,-1383,4324,-2767,8649,-2767c87567,4149,90810,5533,90810,6916v,4841,,4841,,4841c90810,19020,90810,19020,90810,19020v,2420,,2420,,2420c97297,21440,97297,21440,97297,21440v,-2420,,-2420,,-2420c97297,11757,97297,11757,97297,11757v,-1383,3243,-2766,7567,-2766c110270,8991,113513,10374,113513,11757v,8646,,8646,,8646c113513,26282,113513,26282,113513,26282v,7262,,7262,,7262c113513,37348,108108,40806,98378,42881v,1038,,1038,,1038c98378,44956,98378,44956,98378,44956v,11758,,11758,,11758c32432,56714,32432,56714,32432,56714v,-11758,,-11758,,-11758c32432,44265,32432,44265,32432,44265v,-1384,,-1384,,-1384c16216,39769,5405,34582,5405,31123v,-8645,,-8645,,-8645c,22478,,22478,,22478v,8645,,8645,,8645c,34582,10810,40461,25945,43919xe" fillcolor="black" stroked="f">
                  <v:path arrowok="t" o:extrusionok="f"/>
                </v:shape>
              </v:group>
            </w:pict>
          </w:r>
        </w:p>
      </w:tc>
      <w:tc>
        <w:tcPr>
          <w:tcW w:w="9720" w:type="dxa"/>
          <w:shd w:val="clear" w:color="auto" w:fill="C5C5FF"/>
        </w:tcPr>
        <w:p w:rsidR="00D1009F" w:rsidRDefault="00D1009F">
          <w:pPr>
            <w:pStyle w:val="Header"/>
          </w:pPr>
        </w:p>
        <w:p w:rsidR="00D1009F" w:rsidRPr="00D1009F" w:rsidRDefault="00D1009F" w:rsidP="00D1009F">
          <w:pPr>
            <w:pStyle w:val="Header"/>
            <w:jc w:val="center"/>
            <w:rPr>
              <w:b/>
              <w:color w:val="FFFFFF" w:themeColor="background1"/>
              <w:sz w:val="46"/>
            </w:rPr>
          </w:pPr>
          <w:r w:rsidRPr="00D1009F">
            <w:rPr>
              <w:b/>
              <w:color w:val="FFFFFF" w:themeColor="background1"/>
              <w:sz w:val="68"/>
            </w:rPr>
            <w:t>Finish Your Research Project</w:t>
          </w:r>
        </w:p>
        <w:p w:rsidR="00D1009F" w:rsidRPr="00D1009F" w:rsidRDefault="00D1009F" w:rsidP="00D1009F">
          <w:pPr>
            <w:pStyle w:val="Header"/>
            <w:jc w:val="center"/>
            <w:rPr>
              <w:sz w:val="32"/>
            </w:rPr>
          </w:pPr>
          <w:r w:rsidRPr="00D1009F">
            <w:rPr>
              <w:sz w:val="46"/>
            </w:rPr>
            <w:t>Whether Your Supervisor Likes You or Not</w:t>
          </w:r>
          <w:r w:rsidR="00623523">
            <w:rPr>
              <w:sz w:val="46"/>
            </w:rPr>
            <w:t>®</w:t>
          </w:r>
        </w:p>
      </w:tc>
    </w:tr>
  </w:tbl>
  <w:p w:rsidR="00D1009F" w:rsidRDefault="00D100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654" w:rsidRDefault="00D556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BA1FF0"/>
    <w:multiLevelType w:val="multilevel"/>
    <w:tmpl w:val="42E24B38"/>
    <w:lvl w:ilvl="0">
      <w:start w:val="1"/>
      <w:numFmt w:val="cardinalText"/>
      <w:suff w:val="space"/>
      <w:lvlText w:val="Chapter %1"/>
      <w:lvlJc w:val="left"/>
      <w:pPr>
        <w:ind w:left="0" w:firstLine="0"/>
      </w:pPr>
      <w:rPr>
        <w:rFonts w:hint="default"/>
        <w:caps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2DDA4529"/>
    <w:multiLevelType w:val="hybridMultilevel"/>
    <w:tmpl w:val="0EE84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D922AA"/>
    <w:multiLevelType w:val="multilevel"/>
    <w:tmpl w:val="F2983F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K0MDQwMDCyMLWwMDZV0lEKTi0uzszPAykwrAUAYwJpZiwAAAA="/>
  </w:docVars>
  <w:rsids>
    <w:rsidRoot w:val="00D1009F"/>
    <w:rsid w:val="00064B4C"/>
    <w:rsid w:val="001366CC"/>
    <w:rsid w:val="0014729D"/>
    <w:rsid w:val="0015323E"/>
    <w:rsid w:val="00185655"/>
    <w:rsid w:val="001A5923"/>
    <w:rsid w:val="00215CF6"/>
    <w:rsid w:val="00233593"/>
    <w:rsid w:val="00245766"/>
    <w:rsid w:val="00263DAF"/>
    <w:rsid w:val="002E5EB5"/>
    <w:rsid w:val="004F15AA"/>
    <w:rsid w:val="005023E6"/>
    <w:rsid w:val="00527B3F"/>
    <w:rsid w:val="00597B67"/>
    <w:rsid w:val="005D7369"/>
    <w:rsid w:val="00601502"/>
    <w:rsid w:val="00623523"/>
    <w:rsid w:val="00647708"/>
    <w:rsid w:val="0068572F"/>
    <w:rsid w:val="00733E4C"/>
    <w:rsid w:val="0074577B"/>
    <w:rsid w:val="007E1CE7"/>
    <w:rsid w:val="00815694"/>
    <w:rsid w:val="008B3AA0"/>
    <w:rsid w:val="008C5721"/>
    <w:rsid w:val="009D45A4"/>
    <w:rsid w:val="00A324A2"/>
    <w:rsid w:val="00AF572F"/>
    <w:rsid w:val="00BA70E2"/>
    <w:rsid w:val="00C30C40"/>
    <w:rsid w:val="00C50D80"/>
    <w:rsid w:val="00C96FE7"/>
    <w:rsid w:val="00D00486"/>
    <w:rsid w:val="00D1009F"/>
    <w:rsid w:val="00D55654"/>
    <w:rsid w:val="00D709EB"/>
    <w:rsid w:val="00DD669A"/>
    <w:rsid w:val="00E3102C"/>
    <w:rsid w:val="00EC0E4C"/>
    <w:rsid w:val="00EC434C"/>
    <w:rsid w:val="00ED49E7"/>
    <w:rsid w:val="00F04328"/>
    <w:rsid w:val="00FD2B45"/>
    <w:rsid w:val="00FE3D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3259FEAE"/>
  <w15:docId w15:val="{BC63A6D1-01F4-4663-B9A3-7F5E5D10F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92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30C40"/>
    <w:pPr>
      <w:keepNext/>
      <w:keepLines/>
      <w:numPr>
        <w:numId w:val="3"/>
      </w:numPr>
      <w:spacing w:after="0" w:line="480" w:lineRule="auto"/>
      <w:jc w:val="center"/>
      <w:outlineLvl w:val="0"/>
    </w:pPr>
    <w:rPr>
      <w:rFonts w:ascii="Times New Roman" w:eastAsiaTheme="majorEastAsia" w:hAnsi="Times New Roman" w:cs="Times New Roman (Headings CS)"/>
      <w:b/>
      <w:cap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C30C40"/>
    <w:rPr>
      <w:b w:val="0"/>
      <w:caps w:val="0"/>
    </w:rPr>
  </w:style>
  <w:style w:type="character" w:customStyle="1" w:styleId="Style1Char">
    <w:name w:val="Style1 Char"/>
    <w:basedOn w:val="Heading1Char"/>
    <w:link w:val="Style1"/>
    <w:rsid w:val="00C30C40"/>
    <w:rPr>
      <w:rFonts w:ascii="Times New Roman" w:eastAsiaTheme="majorEastAsia" w:hAnsi="Times New Roman" w:cs="Times New Roman (Headings CS)"/>
      <w:b w:val="0"/>
      <w:caps w:val="0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30C40"/>
    <w:rPr>
      <w:rFonts w:ascii="Times New Roman" w:eastAsiaTheme="majorEastAsia" w:hAnsi="Times New Roman" w:cs="Times New Roman (Headings CS)"/>
      <w:b/>
      <w:caps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D100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09F"/>
  </w:style>
  <w:style w:type="paragraph" w:styleId="Footer">
    <w:name w:val="footer"/>
    <w:basedOn w:val="Normal"/>
    <w:link w:val="FooterChar"/>
    <w:uiPriority w:val="99"/>
    <w:unhideWhenUsed/>
    <w:rsid w:val="00D100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09F"/>
  </w:style>
  <w:style w:type="table" w:styleId="TableGrid">
    <w:name w:val="Table Grid"/>
    <w:basedOn w:val="TableNormal"/>
    <w:uiPriority w:val="39"/>
    <w:rsid w:val="00D100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5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03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8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OS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inks</dc:creator>
  <cp:keywords/>
  <dc:description/>
  <cp:lastModifiedBy>Joseph Budu</cp:lastModifiedBy>
  <cp:revision>15</cp:revision>
  <dcterms:created xsi:type="dcterms:W3CDTF">2021-06-24T08:54:00Z</dcterms:created>
  <dcterms:modified xsi:type="dcterms:W3CDTF">2022-05-13T11:50:00Z</dcterms:modified>
</cp:coreProperties>
</file>